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2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2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Stefanie Schöpp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Stefanie Schöpp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90049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90049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Stefan Ko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Stefan Kob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5 Climb Pa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5 Climb Pa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